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3B046E" w14:textId="54EC1D7B" w:rsidR="00B80DBB" w:rsidRDefault="00B80DBB" w:rsidP="00B80DBB">
      <w:pPr>
        <w:pStyle w:val="FirstParagraph"/>
      </w:pPr>
      <w:r>
        <w:t>S</w:t>
      </w:r>
      <w:r w:rsidR="003F5915">
        <w:t>1</w:t>
      </w:r>
      <w:r>
        <w:t xml:space="preserve"> Table 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800"/>
        <w:gridCol w:w="2880"/>
        <w:gridCol w:w="1080"/>
        <w:gridCol w:w="1080"/>
        <w:gridCol w:w="1080"/>
        <w:gridCol w:w="1440"/>
      </w:tblGrid>
      <w:tr w:rsidR="00B80DBB" w14:paraId="6933B302" w14:textId="77777777" w:rsidTr="00B80DBB">
        <w:trPr>
          <w:cantSplit/>
          <w:tblHeader/>
          <w:jc w:val="center"/>
        </w:trPr>
        <w:tc>
          <w:tcPr>
            <w:tcW w:w="180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E25BD10" w14:textId="77777777" w:rsidR="00B80DBB" w:rsidRDefault="00B80DB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Bird ID</w:t>
            </w:r>
          </w:p>
        </w:tc>
        <w:tc>
          <w:tcPr>
            <w:tcW w:w="28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8D2E521" w14:textId="77777777" w:rsidR="00B80DBB" w:rsidRDefault="00B80DB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odel structure</w:t>
            </w:r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DAD066B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K</w:t>
            </w:r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1DC1222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Δ AICc</w:t>
            </w:r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2B08556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ICc Wt.</w:t>
            </w:r>
          </w:p>
        </w:tc>
        <w:tc>
          <w:tcPr>
            <w:tcW w:w="144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8F7E5B2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ln(likelihood)</w:t>
            </w:r>
          </w:p>
        </w:tc>
      </w:tr>
      <w:tr w:rsidR="00B80DBB" w14:paraId="5C850906" w14:textId="77777777" w:rsidTr="00B80DBB">
        <w:trPr>
          <w:cantSplit/>
          <w:jc w:val="center"/>
        </w:trPr>
        <w:tc>
          <w:tcPr>
            <w:tcW w:w="180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F67404B" w14:textId="77777777" w:rsidR="00B80DBB" w:rsidRDefault="00B80DB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GREG_1</w:t>
            </w:r>
          </w:p>
        </w:tc>
        <w:tc>
          <w:tcPr>
            <w:tcW w:w="28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71A8504" w14:textId="77777777" w:rsidR="00B80DBB" w:rsidRDefault="00B80DB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wetland type * depth</w:t>
            </w:r>
            <w:r>
              <w:rPr>
                <w:vertAlign w:val="superscript"/>
              </w:rPr>
              <w:t>2</w:t>
            </w:r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F6DC964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1D3BA21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2982B54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44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2C2F6DC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12,066.952</w:t>
            </w:r>
          </w:p>
        </w:tc>
      </w:tr>
      <w:tr w:rsidR="00B80DBB" w14:paraId="1074EC08" w14:textId="77777777" w:rsidTr="00B80DBB">
        <w:trPr>
          <w:cantSplit/>
          <w:jc w:val="center"/>
        </w:trPr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8005F" w14:textId="77777777" w:rsidR="00B80DBB" w:rsidRDefault="00B80DBB">
            <w:pPr>
              <w:spacing w:before="100" w:after="100"/>
              <w:ind w:left="100" w:right="100"/>
            </w:pP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BF32A83" w14:textId="77777777" w:rsidR="00B80DBB" w:rsidRDefault="00B80DB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wetland type + depth</w:t>
            </w:r>
            <w:r>
              <w:rPr>
                <w:vertAlign w:val="superscript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AB28995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E54D01F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9.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6C141E8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F0A1283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12,107.778</w:t>
            </w:r>
          </w:p>
        </w:tc>
      </w:tr>
      <w:tr w:rsidR="00B80DBB" w14:paraId="4CB6433C" w14:textId="77777777" w:rsidTr="00B80DBB">
        <w:trPr>
          <w:cantSplit/>
          <w:jc w:val="center"/>
        </w:trPr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FAA79" w14:textId="77777777" w:rsidR="00B80DBB" w:rsidRDefault="00B80DBB">
            <w:pPr>
              <w:spacing w:before="100" w:after="100"/>
              <w:ind w:left="100" w:right="100"/>
            </w:pP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8BCD4E" w14:textId="77777777" w:rsidR="00B80DBB" w:rsidRDefault="00B80DB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depth</w:t>
            </w:r>
            <w:r>
              <w:rPr>
                <w:vertAlign w:val="superscript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8501229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2D58D28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33.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594FE57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FEE1C08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12,142.564</w:t>
            </w:r>
          </w:p>
        </w:tc>
      </w:tr>
      <w:tr w:rsidR="00B80DBB" w14:paraId="6378574E" w14:textId="77777777" w:rsidTr="00B80DBB">
        <w:trPr>
          <w:cantSplit/>
          <w:jc w:val="center"/>
        </w:trPr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E36F5" w14:textId="77777777" w:rsidR="00B80DBB" w:rsidRDefault="00B80DBB">
            <w:pPr>
              <w:spacing w:before="100" w:after="100"/>
              <w:ind w:left="100" w:right="100"/>
            </w:pP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8CF0687" w14:textId="77777777" w:rsidR="00B80DBB" w:rsidRDefault="00B80DB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wetland type * depth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93A6BB8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143434B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50.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C7958BB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64DD886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12,296.414</w:t>
            </w:r>
          </w:p>
        </w:tc>
      </w:tr>
      <w:tr w:rsidR="00B80DBB" w14:paraId="26183C05" w14:textId="77777777" w:rsidTr="00B80DBB">
        <w:trPr>
          <w:cantSplit/>
          <w:jc w:val="center"/>
        </w:trPr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A483E" w14:textId="77777777" w:rsidR="00B80DBB" w:rsidRDefault="00B80DBB">
            <w:pPr>
              <w:spacing w:before="100" w:after="100"/>
              <w:ind w:left="100" w:right="100"/>
            </w:pP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772447E" w14:textId="77777777" w:rsidR="00B80DBB" w:rsidRDefault="00B80DB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wetland type + depth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5BA8B09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074BC74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83.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96E5C12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9CF05A4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12,365.444</w:t>
            </w:r>
          </w:p>
        </w:tc>
      </w:tr>
      <w:tr w:rsidR="00B80DBB" w14:paraId="6BBAB3B7" w14:textId="77777777" w:rsidTr="00B80DBB">
        <w:trPr>
          <w:cantSplit/>
          <w:jc w:val="center"/>
        </w:trPr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364AF" w14:textId="77777777" w:rsidR="00B80DBB" w:rsidRDefault="00B80DBB">
            <w:pPr>
              <w:spacing w:before="100" w:after="100"/>
              <w:ind w:left="100" w:right="100"/>
            </w:pP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4FA5163" w14:textId="77777777" w:rsidR="00B80DBB" w:rsidRDefault="00B80DB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depth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2110534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201653F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43.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A95F50E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5E70BC0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12,398.571</w:t>
            </w:r>
          </w:p>
        </w:tc>
      </w:tr>
      <w:tr w:rsidR="00B80DBB" w14:paraId="7AE16CC0" w14:textId="77777777" w:rsidTr="00B80DBB">
        <w:trPr>
          <w:cantSplit/>
          <w:jc w:val="center"/>
        </w:trPr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D740E" w14:textId="77777777" w:rsidR="00B80DBB" w:rsidRDefault="00B80DBB">
            <w:pPr>
              <w:spacing w:before="100" w:after="100"/>
              <w:ind w:left="100" w:right="100"/>
            </w:pP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1AA3199" w14:textId="77777777" w:rsidR="00B80DBB" w:rsidRDefault="00B80DB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wetland typ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93DA5CE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D0EA6FA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17.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628A82C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0C89AA5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12,483.629</w:t>
            </w:r>
          </w:p>
        </w:tc>
      </w:tr>
      <w:tr w:rsidR="00B80DBB" w14:paraId="04454293" w14:textId="77777777" w:rsidTr="00B80DBB">
        <w:trPr>
          <w:cantSplit/>
          <w:jc w:val="center"/>
        </w:trPr>
        <w:tc>
          <w:tcPr>
            <w:tcW w:w="180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5160686" w14:textId="77777777" w:rsidR="00B80DBB" w:rsidRDefault="00B80DB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GREG_2</w:t>
            </w:r>
          </w:p>
        </w:tc>
        <w:tc>
          <w:tcPr>
            <w:tcW w:w="28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905176D" w14:textId="77777777" w:rsidR="00B80DBB" w:rsidRDefault="00B80DB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wetland type * depth</w:t>
            </w:r>
            <w:r>
              <w:rPr>
                <w:vertAlign w:val="superscript"/>
              </w:rPr>
              <w:t>2</w:t>
            </w:r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36074C8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66D01BC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EE86468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44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460E530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13,748.529</w:t>
            </w:r>
          </w:p>
        </w:tc>
      </w:tr>
      <w:tr w:rsidR="00B80DBB" w14:paraId="3B807D03" w14:textId="77777777" w:rsidTr="00B80DBB">
        <w:trPr>
          <w:cantSplit/>
          <w:jc w:val="center"/>
        </w:trPr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7B699" w14:textId="77777777" w:rsidR="00B80DBB" w:rsidRDefault="00B80DBB">
            <w:pPr>
              <w:spacing w:before="100" w:after="100"/>
              <w:ind w:left="100" w:right="100"/>
            </w:pP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8C50A6F" w14:textId="77777777" w:rsidR="00B80DBB" w:rsidRDefault="00B80DB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wetland type + depth</w:t>
            </w:r>
            <w:r>
              <w:rPr>
                <w:vertAlign w:val="superscript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A2E3219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944A087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16.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8CF44C4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28DF86F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13,812.851</w:t>
            </w:r>
          </w:p>
        </w:tc>
      </w:tr>
      <w:tr w:rsidR="00B80DBB" w14:paraId="1E4C717C" w14:textId="77777777" w:rsidTr="00B80DBB">
        <w:trPr>
          <w:cantSplit/>
          <w:jc w:val="center"/>
        </w:trPr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8A8E4" w14:textId="77777777" w:rsidR="00B80DBB" w:rsidRDefault="00B80DBB">
            <w:pPr>
              <w:spacing w:before="100" w:after="100"/>
              <w:ind w:left="100" w:right="100"/>
            </w:pP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D8413A3" w14:textId="77777777" w:rsidR="00B80DBB" w:rsidRDefault="00B80DB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depth</w:t>
            </w:r>
            <w:r>
              <w:rPr>
                <w:vertAlign w:val="superscript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EF221C5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A0635F7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38.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B5135CC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589B0B2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13,876.750</w:t>
            </w:r>
          </w:p>
        </w:tc>
      </w:tr>
      <w:tr w:rsidR="00B80DBB" w14:paraId="406F21E1" w14:textId="77777777" w:rsidTr="00B80DBB">
        <w:trPr>
          <w:cantSplit/>
          <w:jc w:val="center"/>
        </w:trPr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A6D32" w14:textId="77777777" w:rsidR="00B80DBB" w:rsidRDefault="00B80DBB">
            <w:pPr>
              <w:spacing w:before="100" w:after="100"/>
              <w:ind w:left="100" w:right="100"/>
            </w:pP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2C1E7D" w14:textId="77777777" w:rsidR="00B80DBB" w:rsidRDefault="00B80DB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wetland type * depth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59A56B0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CFC5709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11.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7A3B77B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EC2C0E6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13,958.467</w:t>
            </w:r>
          </w:p>
        </w:tc>
      </w:tr>
      <w:tr w:rsidR="00B80DBB" w14:paraId="3A020EEB" w14:textId="77777777" w:rsidTr="00B80DBB">
        <w:trPr>
          <w:cantSplit/>
          <w:jc w:val="center"/>
        </w:trPr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384FE" w14:textId="77777777" w:rsidR="00B80DBB" w:rsidRDefault="00B80DBB">
            <w:pPr>
              <w:spacing w:before="100" w:after="100"/>
              <w:ind w:left="100" w:right="100"/>
            </w:pP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4C1A5FE" w14:textId="77777777" w:rsidR="00B80DBB" w:rsidRDefault="00B80DB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wetland type + depth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409D113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7A6A189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42.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E900A97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6F32C95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14,026.665</w:t>
            </w:r>
          </w:p>
        </w:tc>
      </w:tr>
      <w:tr w:rsidR="00B80DBB" w14:paraId="21F92D62" w14:textId="77777777" w:rsidTr="00B80DBB">
        <w:trPr>
          <w:cantSplit/>
          <w:jc w:val="center"/>
        </w:trPr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32F73" w14:textId="77777777" w:rsidR="00B80DBB" w:rsidRDefault="00B80DBB">
            <w:pPr>
              <w:spacing w:before="100" w:after="100"/>
              <w:ind w:left="100" w:right="100"/>
            </w:pP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1404611" w14:textId="77777777" w:rsidR="00B80DBB" w:rsidRDefault="00B80DB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depth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9CCB43F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D2BA5F5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14.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E8A9660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5B7A9C7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14,065.929</w:t>
            </w:r>
          </w:p>
        </w:tc>
      </w:tr>
      <w:tr w:rsidR="00B80DBB" w14:paraId="19FF69F2" w14:textId="77777777" w:rsidTr="00B80DBB">
        <w:trPr>
          <w:cantSplit/>
          <w:jc w:val="center"/>
        </w:trPr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EC644" w14:textId="77777777" w:rsidR="00B80DBB" w:rsidRDefault="00B80DBB">
            <w:pPr>
              <w:spacing w:before="100" w:after="100"/>
              <w:ind w:left="100" w:right="100"/>
            </w:pP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C190B5A" w14:textId="77777777" w:rsidR="00B80DBB" w:rsidRDefault="00B80DB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wetland typ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7D53DDC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AB2E34F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52.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BC724FD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1E2EF34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14,132.507</w:t>
            </w:r>
          </w:p>
        </w:tc>
      </w:tr>
      <w:tr w:rsidR="00B80DBB" w14:paraId="3926BA90" w14:textId="77777777" w:rsidTr="00B80DBB">
        <w:trPr>
          <w:cantSplit/>
          <w:jc w:val="center"/>
        </w:trPr>
        <w:tc>
          <w:tcPr>
            <w:tcW w:w="180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6902A66" w14:textId="77777777" w:rsidR="00B80DBB" w:rsidRDefault="00B80DB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GREG_3</w:t>
            </w:r>
          </w:p>
        </w:tc>
        <w:tc>
          <w:tcPr>
            <w:tcW w:w="28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3B781D2" w14:textId="77777777" w:rsidR="00B80DBB" w:rsidRDefault="00B80DB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wetland type * depth</w:t>
            </w:r>
            <w:r>
              <w:rPr>
                <w:vertAlign w:val="superscript"/>
              </w:rPr>
              <w:t>2</w:t>
            </w:r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1FC0506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C595F58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BAB743C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44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B96F44C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8,638.085</w:t>
            </w:r>
          </w:p>
        </w:tc>
      </w:tr>
      <w:tr w:rsidR="00B80DBB" w14:paraId="016B95E7" w14:textId="77777777" w:rsidTr="00B80DBB">
        <w:trPr>
          <w:cantSplit/>
          <w:jc w:val="center"/>
        </w:trPr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FED92" w14:textId="77777777" w:rsidR="00B80DBB" w:rsidRDefault="00B80DBB">
            <w:pPr>
              <w:spacing w:before="100" w:after="100"/>
              <w:ind w:left="100" w:right="100"/>
            </w:pP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CD9C9EA" w14:textId="77777777" w:rsidR="00B80DBB" w:rsidRDefault="00B80DB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wetland type + depth</w:t>
            </w:r>
            <w:r>
              <w:rPr>
                <w:vertAlign w:val="superscript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A23E19C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D930214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60.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BC37C06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579EC51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8,724.362</w:t>
            </w:r>
          </w:p>
        </w:tc>
      </w:tr>
      <w:tr w:rsidR="00B80DBB" w14:paraId="0ED68352" w14:textId="77777777" w:rsidTr="00B80DBB">
        <w:trPr>
          <w:cantSplit/>
          <w:jc w:val="center"/>
        </w:trPr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2746B" w14:textId="77777777" w:rsidR="00B80DBB" w:rsidRDefault="00B80DBB">
            <w:pPr>
              <w:spacing w:before="100" w:after="100"/>
              <w:ind w:left="100" w:right="100"/>
            </w:pP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718FAE0" w14:textId="77777777" w:rsidR="00B80DBB" w:rsidRDefault="00B80DB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depth</w:t>
            </w:r>
            <w:r>
              <w:rPr>
                <w:vertAlign w:val="superscript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45D25B9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47D1129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84.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D081B67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B0FF929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8,789.265</w:t>
            </w:r>
          </w:p>
        </w:tc>
      </w:tr>
      <w:tr w:rsidR="00B80DBB" w14:paraId="35FB2FD6" w14:textId="77777777" w:rsidTr="00B80DBB">
        <w:trPr>
          <w:cantSplit/>
          <w:jc w:val="center"/>
        </w:trPr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8AA11" w14:textId="77777777" w:rsidR="00B80DBB" w:rsidRDefault="00B80DBB">
            <w:pPr>
              <w:spacing w:before="100" w:after="100"/>
              <w:ind w:left="100" w:right="100"/>
            </w:pP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E2140BD" w14:textId="77777777" w:rsidR="00B80DBB" w:rsidRDefault="00B80DB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wetland type * depth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CBD8873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E286BEF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31.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FC18697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E5535BB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8,857.704</w:t>
            </w:r>
          </w:p>
        </w:tc>
      </w:tr>
      <w:tr w:rsidR="00B80DBB" w14:paraId="2E1BAD2D" w14:textId="77777777" w:rsidTr="00B80DBB">
        <w:trPr>
          <w:cantSplit/>
          <w:jc w:val="center"/>
        </w:trPr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6E39C" w14:textId="77777777" w:rsidR="00B80DBB" w:rsidRDefault="00B80DBB">
            <w:pPr>
              <w:spacing w:before="100" w:after="100"/>
              <w:ind w:left="100" w:right="100"/>
            </w:pP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6369A5D" w14:textId="77777777" w:rsidR="00B80DBB" w:rsidRDefault="00B80DB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wetland type + depth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7CC8839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C92E1E2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01.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9F099CF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E4953AC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8,896.023</w:t>
            </w:r>
          </w:p>
        </w:tc>
      </w:tr>
      <w:tr w:rsidR="00B80DBB" w14:paraId="54DB660D" w14:textId="77777777" w:rsidTr="00B80DBB">
        <w:trPr>
          <w:cantSplit/>
          <w:jc w:val="center"/>
        </w:trPr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F59F5" w14:textId="77777777" w:rsidR="00B80DBB" w:rsidRDefault="00B80DBB">
            <w:pPr>
              <w:spacing w:before="100" w:after="100"/>
              <w:ind w:left="100" w:right="100"/>
            </w:pP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BBAF834" w14:textId="77777777" w:rsidR="00B80DBB" w:rsidRDefault="00B80DB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depth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ED0A175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4CED2AE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13.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D753A7F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551F973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8,954.846</w:t>
            </w:r>
          </w:p>
        </w:tc>
      </w:tr>
      <w:tr w:rsidR="00B80DBB" w14:paraId="1D788344" w14:textId="77777777" w:rsidTr="00B80DBB">
        <w:trPr>
          <w:cantSplit/>
          <w:jc w:val="center"/>
        </w:trPr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6E02D" w14:textId="77777777" w:rsidR="00B80DBB" w:rsidRDefault="00B80DBB">
            <w:pPr>
              <w:spacing w:before="100" w:after="100"/>
              <w:ind w:left="100" w:right="100"/>
            </w:pP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7332E49" w14:textId="77777777" w:rsidR="00B80DBB" w:rsidRDefault="00B80DB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wetland typ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1837DCF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C7E5F7F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02.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72230D3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5B7F681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8,997.558</w:t>
            </w:r>
          </w:p>
        </w:tc>
      </w:tr>
      <w:tr w:rsidR="00B80DBB" w14:paraId="348827DD" w14:textId="77777777" w:rsidTr="00B80DBB">
        <w:trPr>
          <w:cantSplit/>
          <w:jc w:val="center"/>
        </w:trPr>
        <w:tc>
          <w:tcPr>
            <w:tcW w:w="180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350775C" w14:textId="77777777" w:rsidR="00B80DBB" w:rsidRDefault="00B80DB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GREG_5</w:t>
            </w:r>
          </w:p>
        </w:tc>
        <w:tc>
          <w:tcPr>
            <w:tcW w:w="28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0FFCBFB" w14:textId="77777777" w:rsidR="00B80DBB" w:rsidRDefault="00B80DB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wetland type * depth</w:t>
            </w:r>
            <w:r>
              <w:rPr>
                <w:vertAlign w:val="superscript"/>
              </w:rPr>
              <w:t>2</w:t>
            </w:r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0412191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DB19928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14D796F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44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438725C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4,</w:t>
            </w:r>
            <w:r>
              <w:rPr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.525</w:t>
            </w:r>
          </w:p>
        </w:tc>
      </w:tr>
      <w:tr w:rsidR="00B80DBB" w14:paraId="0E973CEA" w14:textId="77777777" w:rsidTr="00B80DBB">
        <w:trPr>
          <w:cantSplit/>
          <w:jc w:val="center"/>
        </w:trPr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E0740" w14:textId="77777777" w:rsidR="00B80DBB" w:rsidRDefault="00B80DBB">
            <w:pPr>
              <w:spacing w:before="100" w:after="100"/>
              <w:ind w:left="100" w:right="100"/>
            </w:pP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190468" w14:textId="77777777" w:rsidR="00B80DBB" w:rsidRDefault="00B80DB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wetland type + depth</w:t>
            </w:r>
            <w:r>
              <w:rPr>
                <w:vertAlign w:val="superscript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8CAE1AD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A405FCD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3.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2A7E68E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E44C06F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4,270.189</w:t>
            </w:r>
          </w:p>
        </w:tc>
      </w:tr>
      <w:tr w:rsidR="00B80DBB" w14:paraId="6A64DE60" w14:textId="77777777" w:rsidTr="00B80DBB">
        <w:trPr>
          <w:cantSplit/>
          <w:jc w:val="center"/>
        </w:trPr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8A7A3" w14:textId="77777777" w:rsidR="00B80DBB" w:rsidRDefault="00B80DBB">
            <w:pPr>
              <w:spacing w:before="100" w:after="100"/>
              <w:ind w:left="100" w:right="100"/>
            </w:pP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613EEC1" w14:textId="77777777" w:rsidR="00B80DBB" w:rsidRDefault="00B80DB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wetland type * depth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5BB5A72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F89BCD4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35.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1DDCC4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EAB3D8B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4,294.108</w:t>
            </w:r>
          </w:p>
        </w:tc>
      </w:tr>
      <w:tr w:rsidR="00B80DBB" w14:paraId="21B14A20" w14:textId="77777777" w:rsidTr="00B80DBB">
        <w:trPr>
          <w:cantSplit/>
          <w:jc w:val="center"/>
        </w:trPr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403C2" w14:textId="77777777" w:rsidR="00B80DBB" w:rsidRDefault="00B80DBB">
            <w:pPr>
              <w:spacing w:before="100" w:after="100"/>
              <w:ind w:left="100" w:right="100"/>
            </w:pP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700FF1F" w14:textId="77777777" w:rsidR="00B80DBB" w:rsidRDefault="00B80DB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wetland type + depth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C481356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41ACA99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77.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2DB08E7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7F15E09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4,318.104</w:t>
            </w:r>
          </w:p>
        </w:tc>
      </w:tr>
      <w:tr w:rsidR="00B80DBB" w14:paraId="3DBD0815" w14:textId="77777777" w:rsidTr="00B80DBB">
        <w:trPr>
          <w:cantSplit/>
          <w:jc w:val="center"/>
        </w:trPr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572B6" w14:textId="77777777" w:rsidR="00B80DBB" w:rsidRDefault="00B80DBB">
            <w:pPr>
              <w:spacing w:before="100" w:after="100"/>
              <w:ind w:left="100" w:right="100"/>
            </w:pP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9BE75BA" w14:textId="77777777" w:rsidR="00B80DBB" w:rsidRDefault="00B80DB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depth</w:t>
            </w:r>
            <w:r>
              <w:rPr>
                <w:vertAlign w:val="superscript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AB73098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0D010C3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79.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91FBEA3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1E15D18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4,321.288</w:t>
            </w:r>
          </w:p>
        </w:tc>
      </w:tr>
      <w:tr w:rsidR="00B80DBB" w14:paraId="61E85F51" w14:textId="77777777" w:rsidTr="00B80DBB">
        <w:trPr>
          <w:cantSplit/>
          <w:jc w:val="center"/>
        </w:trPr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BE779" w14:textId="77777777" w:rsidR="00B80DBB" w:rsidRDefault="00B80DBB">
            <w:pPr>
              <w:spacing w:before="100" w:after="100"/>
              <w:ind w:left="100" w:right="100"/>
            </w:pP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01BCF45" w14:textId="77777777" w:rsidR="00B80DBB" w:rsidRDefault="00B80DB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depth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5EB5A63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0F77D61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12.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191BDEA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F2FA560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4,388.577</w:t>
            </w:r>
          </w:p>
        </w:tc>
      </w:tr>
      <w:tr w:rsidR="00B80DBB" w14:paraId="4B81A1DE" w14:textId="77777777" w:rsidTr="00B80DBB">
        <w:trPr>
          <w:cantSplit/>
          <w:jc w:val="center"/>
        </w:trPr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D819D" w14:textId="77777777" w:rsidR="00B80DBB" w:rsidRDefault="00B80DBB">
            <w:pPr>
              <w:spacing w:before="100" w:after="100"/>
              <w:ind w:left="100" w:right="100"/>
            </w:pP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782400B" w14:textId="77777777" w:rsidR="00B80DBB" w:rsidRDefault="00B80DB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wetland typ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ADFE84C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ADF80A7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33.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B5766BA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30CC229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4,447.136</w:t>
            </w:r>
          </w:p>
        </w:tc>
      </w:tr>
      <w:tr w:rsidR="00B80DBB" w14:paraId="75BB3FD0" w14:textId="77777777" w:rsidTr="00B80DBB">
        <w:trPr>
          <w:cantSplit/>
          <w:jc w:val="center"/>
        </w:trPr>
        <w:tc>
          <w:tcPr>
            <w:tcW w:w="180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72BAEF8" w14:textId="77777777" w:rsidR="00B80DBB" w:rsidRDefault="00B80DB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GREG_6</w:t>
            </w:r>
          </w:p>
        </w:tc>
        <w:tc>
          <w:tcPr>
            <w:tcW w:w="28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1E43A74" w14:textId="77777777" w:rsidR="00B80DBB" w:rsidRDefault="00B80DB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wetland type * depth</w:t>
            </w:r>
            <w:r>
              <w:rPr>
                <w:vertAlign w:val="superscript"/>
              </w:rPr>
              <w:t>2</w:t>
            </w:r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BA37697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90961D6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7FB268E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44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903114B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10,351.019</w:t>
            </w:r>
          </w:p>
        </w:tc>
      </w:tr>
      <w:tr w:rsidR="00B80DBB" w14:paraId="6F384F7F" w14:textId="77777777" w:rsidTr="00B80DBB">
        <w:trPr>
          <w:cantSplit/>
          <w:jc w:val="center"/>
        </w:trPr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BF90A" w14:textId="77777777" w:rsidR="00B80DBB" w:rsidRDefault="00B80DBB">
            <w:pPr>
              <w:spacing w:before="100" w:after="100"/>
              <w:ind w:left="100" w:right="100"/>
            </w:pP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3DDAC75" w14:textId="77777777" w:rsidR="00B80DBB" w:rsidRDefault="00B80DB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wetland type + depth</w:t>
            </w:r>
            <w:r>
              <w:rPr>
                <w:vertAlign w:val="superscript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A2DC457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8D23485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21.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3358FE9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8DE9CF5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10,467.941</w:t>
            </w:r>
          </w:p>
        </w:tc>
      </w:tr>
      <w:tr w:rsidR="00B80DBB" w14:paraId="113FB1C7" w14:textId="77777777" w:rsidTr="00B80DBB">
        <w:trPr>
          <w:cantSplit/>
          <w:jc w:val="center"/>
        </w:trPr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EBBF0" w14:textId="77777777" w:rsidR="00B80DBB" w:rsidRDefault="00B80DBB">
            <w:pPr>
              <w:spacing w:before="100" w:after="100"/>
              <w:ind w:left="100" w:right="100"/>
            </w:pP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D8CC952" w14:textId="77777777" w:rsidR="00B80DBB" w:rsidRDefault="00B80DB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depth</w:t>
            </w:r>
            <w:r>
              <w:rPr>
                <w:vertAlign w:val="superscript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D140E2D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570C7D0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31.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2AE4CF4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3CB170A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10,475.780</w:t>
            </w:r>
          </w:p>
        </w:tc>
      </w:tr>
      <w:tr w:rsidR="00B80DBB" w14:paraId="7C270119" w14:textId="77777777" w:rsidTr="00B80DBB">
        <w:trPr>
          <w:cantSplit/>
          <w:jc w:val="center"/>
        </w:trPr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3DC49" w14:textId="77777777" w:rsidR="00B80DBB" w:rsidRDefault="00B80DBB">
            <w:pPr>
              <w:spacing w:before="100" w:after="100"/>
              <w:ind w:left="100" w:right="100"/>
            </w:pP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A76B0D0" w14:textId="77777777" w:rsidR="00B80DBB" w:rsidRDefault="00B80DB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wetland type * depth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66A02A9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BF50B34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56.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BB7C64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D9FF280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10,633.200</w:t>
            </w:r>
          </w:p>
        </w:tc>
      </w:tr>
      <w:tr w:rsidR="00B80DBB" w14:paraId="3DCE63DF" w14:textId="77777777" w:rsidTr="00B80DBB">
        <w:trPr>
          <w:cantSplit/>
          <w:jc w:val="center"/>
        </w:trPr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20BCC" w14:textId="77777777" w:rsidR="00B80DBB" w:rsidRDefault="00B80DBB">
            <w:pPr>
              <w:spacing w:before="100" w:after="100"/>
              <w:ind w:left="100" w:right="100"/>
            </w:pP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F6B8AB7" w14:textId="77777777" w:rsidR="00B80DBB" w:rsidRDefault="00B80DB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wetland type + depth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BB58732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E102E41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62.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DCB4A14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AE5D2A1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10,739.317</w:t>
            </w:r>
          </w:p>
        </w:tc>
      </w:tr>
      <w:tr w:rsidR="00B80DBB" w14:paraId="21B914ED" w14:textId="77777777" w:rsidTr="00B80DBB">
        <w:trPr>
          <w:cantSplit/>
          <w:jc w:val="center"/>
        </w:trPr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A45BE" w14:textId="77777777" w:rsidR="00B80DBB" w:rsidRDefault="00B80DBB">
            <w:pPr>
              <w:spacing w:before="100" w:after="100"/>
              <w:ind w:left="100" w:right="100"/>
            </w:pP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DB25ACC" w14:textId="77777777" w:rsidR="00B80DBB" w:rsidRDefault="00B80DB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depth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E52169B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E3A11A0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95.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4C2EE61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53FF57A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10,758.580</w:t>
            </w:r>
          </w:p>
        </w:tc>
      </w:tr>
      <w:tr w:rsidR="00B80DBB" w14:paraId="2FD75F61" w14:textId="77777777" w:rsidTr="00B80DBB">
        <w:trPr>
          <w:cantSplit/>
          <w:jc w:val="center"/>
        </w:trPr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48623" w14:textId="77777777" w:rsidR="00B80DBB" w:rsidRDefault="00B80DBB">
            <w:pPr>
              <w:spacing w:before="100" w:after="100"/>
              <w:ind w:left="100" w:right="100"/>
            </w:pP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F7AD5D7" w14:textId="77777777" w:rsidR="00B80DBB" w:rsidRDefault="00B80DB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wetland typ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66A6CE1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BDFAA11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23.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E8BF5BE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A5F29E6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10,820.748</w:t>
            </w:r>
          </w:p>
        </w:tc>
      </w:tr>
      <w:tr w:rsidR="00B80DBB" w14:paraId="791C8AB1" w14:textId="77777777" w:rsidTr="00B80DBB">
        <w:trPr>
          <w:cantSplit/>
          <w:jc w:val="center"/>
        </w:trPr>
        <w:tc>
          <w:tcPr>
            <w:tcW w:w="180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472EBC5" w14:textId="77777777" w:rsidR="00B80DBB" w:rsidRDefault="00B80DB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GREG_8</w:t>
            </w:r>
          </w:p>
        </w:tc>
        <w:tc>
          <w:tcPr>
            <w:tcW w:w="28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7CBD51B" w14:textId="77777777" w:rsidR="00B80DBB" w:rsidRDefault="00B80DB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wetland type * depth</w:t>
            </w:r>
            <w:r>
              <w:rPr>
                <w:vertAlign w:val="superscript"/>
              </w:rPr>
              <w:t>2</w:t>
            </w:r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1BB666A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D54E937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D83D4B8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44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5848CDA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15,645.492</w:t>
            </w:r>
          </w:p>
        </w:tc>
      </w:tr>
      <w:tr w:rsidR="00B80DBB" w14:paraId="50D51EDB" w14:textId="77777777" w:rsidTr="00B80DBB">
        <w:trPr>
          <w:cantSplit/>
          <w:jc w:val="center"/>
        </w:trPr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1A01C" w14:textId="77777777" w:rsidR="00B80DBB" w:rsidRDefault="00B80DBB">
            <w:pPr>
              <w:spacing w:before="100" w:after="100"/>
              <w:ind w:left="100" w:right="100"/>
            </w:pP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4683D17" w14:textId="77777777" w:rsidR="00B80DBB" w:rsidRDefault="00B80DB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wetland type + depth</w:t>
            </w:r>
            <w:r>
              <w:rPr>
                <w:vertAlign w:val="superscript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DFCA346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010A173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29.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90E9DA1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0C21610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15,766.017</w:t>
            </w:r>
          </w:p>
        </w:tc>
      </w:tr>
      <w:tr w:rsidR="00B80DBB" w14:paraId="5D1675E9" w14:textId="77777777" w:rsidTr="00B80DBB">
        <w:trPr>
          <w:cantSplit/>
          <w:jc w:val="center"/>
        </w:trPr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D967F" w14:textId="77777777" w:rsidR="00B80DBB" w:rsidRDefault="00B80DBB">
            <w:pPr>
              <w:spacing w:before="100" w:after="100"/>
              <w:ind w:left="100" w:right="100"/>
            </w:pP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3533EEE" w14:textId="77777777" w:rsidR="00B80DBB" w:rsidRDefault="00B80DB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depth</w:t>
            </w:r>
            <w:r>
              <w:rPr>
                <w:vertAlign w:val="superscript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BA22486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6601074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54.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E6421EF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276A7F7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15,781.528</w:t>
            </w:r>
          </w:p>
        </w:tc>
      </w:tr>
      <w:tr w:rsidR="00B80DBB" w14:paraId="763C114F" w14:textId="77777777" w:rsidTr="00B80DBB">
        <w:trPr>
          <w:cantSplit/>
          <w:jc w:val="center"/>
        </w:trPr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65AEA" w14:textId="77777777" w:rsidR="00B80DBB" w:rsidRDefault="00B80DBB">
            <w:pPr>
              <w:spacing w:before="100" w:after="100"/>
              <w:ind w:left="100" w:right="100"/>
            </w:pP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BCA92BC" w14:textId="77777777" w:rsidR="00B80DBB" w:rsidRDefault="00B80DB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wetland type * depth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56BF3F6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97B1103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,116.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148889E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ADD7C9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16,207.734</w:t>
            </w:r>
          </w:p>
        </w:tc>
      </w:tr>
      <w:tr w:rsidR="00B80DBB" w14:paraId="52DCA261" w14:textId="77777777" w:rsidTr="00B80DBB">
        <w:trPr>
          <w:cantSplit/>
          <w:jc w:val="center"/>
        </w:trPr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0F4FD" w14:textId="77777777" w:rsidR="00B80DBB" w:rsidRDefault="00B80DBB">
            <w:pPr>
              <w:spacing w:before="100" w:after="100"/>
              <w:ind w:left="100" w:right="100"/>
            </w:pP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D738052" w14:textId="77777777" w:rsidR="00B80DBB" w:rsidRDefault="00B80DB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wetland type + depth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30ED814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B844EB4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,492.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DCC4E9F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1F0EDB9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16,398.911</w:t>
            </w:r>
          </w:p>
        </w:tc>
      </w:tr>
      <w:tr w:rsidR="00B80DBB" w14:paraId="5E3BDB4F" w14:textId="77777777" w:rsidTr="00B80DBB">
        <w:trPr>
          <w:cantSplit/>
          <w:jc w:val="center"/>
        </w:trPr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E4AB6" w14:textId="77777777" w:rsidR="00B80DBB" w:rsidRDefault="00B80DBB">
            <w:pPr>
              <w:spacing w:before="100" w:after="100"/>
              <w:ind w:left="100" w:right="100"/>
            </w:pP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7952266" w14:textId="77777777" w:rsidR="00B80DBB" w:rsidRDefault="00B80DB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depth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F558DAE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02911E5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,551.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2A0552F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BF0C17D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16,431.045</w:t>
            </w:r>
          </w:p>
        </w:tc>
      </w:tr>
      <w:tr w:rsidR="00B80DBB" w14:paraId="097A76AD" w14:textId="77777777" w:rsidTr="00B80DBB">
        <w:trPr>
          <w:cantSplit/>
          <w:jc w:val="center"/>
        </w:trPr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94C20" w14:textId="77777777" w:rsidR="00B80DBB" w:rsidRDefault="00B80DBB">
            <w:pPr>
              <w:spacing w:before="100" w:after="100"/>
              <w:ind w:left="100" w:right="100"/>
            </w:pP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1CA4D14" w14:textId="77777777" w:rsidR="00B80DBB" w:rsidRDefault="00B80DB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wetland typ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8FBCFDC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F61EB5D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,690.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A8F0A5A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C8D080C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16,498.632</w:t>
            </w:r>
          </w:p>
        </w:tc>
      </w:tr>
      <w:tr w:rsidR="00B80DBB" w14:paraId="26257AD0" w14:textId="77777777" w:rsidTr="00B80DBB">
        <w:trPr>
          <w:cantSplit/>
          <w:jc w:val="center"/>
        </w:trPr>
        <w:tc>
          <w:tcPr>
            <w:tcW w:w="180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A2774CF" w14:textId="77777777" w:rsidR="00B80DBB" w:rsidRDefault="00B80DB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GREG_10</w:t>
            </w:r>
          </w:p>
        </w:tc>
        <w:tc>
          <w:tcPr>
            <w:tcW w:w="28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6B8F840" w14:textId="77777777" w:rsidR="00B80DBB" w:rsidRDefault="00B80DB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wetland type * depth</w:t>
            </w:r>
            <w:r>
              <w:rPr>
                <w:vertAlign w:val="superscript"/>
              </w:rPr>
              <w:t>2</w:t>
            </w:r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1187AED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330C179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07AFD98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44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95FAABA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14,422.526</w:t>
            </w:r>
          </w:p>
        </w:tc>
      </w:tr>
      <w:tr w:rsidR="00B80DBB" w14:paraId="391B4CB6" w14:textId="77777777" w:rsidTr="00B80DBB">
        <w:trPr>
          <w:cantSplit/>
          <w:jc w:val="center"/>
        </w:trPr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53DDB" w14:textId="77777777" w:rsidR="00B80DBB" w:rsidRDefault="00B80DBB">
            <w:pPr>
              <w:spacing w:before="100" w:after="100"/>
              <w:ind w:left="100" w:right="100"/>
            </w:pP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382A831" w14:textId="77777777" w:rsidR="00B80DBB" w:rsidRDefault="00B80DB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wetland type + depth</w:t>
            </w:r>
            <w:r>
              <w:rPr>
                <w:vertAlign w:val="superscript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67B2B07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E2E9379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6.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BDC39F5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AA86443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14,471.673</w:t>
            </w:r>
          </w:p>
        </w:tc>
      </w:tr>
      <w:tr w:rsidR="00B80DBB" w14:paraId="3B49101C" w14:textId="77777777" w:rsidTr="00B80DBB">
        <w:trPr>
          <w:cantSplit/>
          <w:jc w:val="center"/>
        </w:trPr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AAAF2" w14:textId="77777777" w:rsidR="00B80DBB" w:rsidRDefault="00B80DBB">
            <w:pPr>
              <w:spacing w:before="100" w:after="100"/>
              <w:ind w:left="100" w:right="100"/>
            </w:pP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C5CF509" w14:textId="77777777" w:rsidR="00B80DBB" w:rsidRDefault="00B80DB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depth</w:t>
            </w:r>
            <w:r>
              <w:rPr>
                <w:vertAlign w:val="superscript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5311C0F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80E315C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36.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3885BF5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13C8F0E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14,499.642</w:t>
            </w:r>
          </w:p>
        </w:tc>
      </w:tr>
      <w:tr w:rsidR="00B80DBB" w14:paraId="3843A79A" w14:textId="77777777" w:rsidTr="00B80DBB">
        <w:trPr>
          <w:cantSplit/>
          <w:jc w:val="center"/>
        </w:trPr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BDE1B" w14:textId="77777777" w:rsidR="00B80DBB" w:rsidRDefault="00B80DBB">
            <w:pPr>
              <w:spacing w:before="100" w:after="100"/>
              <w:ind w:left="100" w:right="100"/>
            </w:pP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584AD23" w14:textId="77777777" w:rsidR="00B80DBB" w:rsidRDefault="00B80DB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wetland type * depth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DF31752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1D26513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,191.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F7C8442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6EAC991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15,022.096</w:t>
            </w:r>
          </w:p>
        </w:tc>
      </w:tr>
      <w:tr w:rsidR="00B80DBB" w14:paraId="59643E84" w14:textId="77777777" w:rsidTr="00B80DBB">
        <w:trPr>
          <w:cantSplit/>
          <w:jc w:val="center"/>
        </w:trPr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19651" w14:textId="77777777" w:rsidR="00B80DBB" w:rsidRDefault="00B80DBB">
            <w:pPr>
              <w:spacing w:before="100" w:after="100"/>
              <w:ind w:left="100" w:right="100"/>
            </w:pP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4704CF7" w14:textId="77777777" w:rsidR="00B80DBB" w:rsidRDefault="00B80DB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wetland type + depth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345414C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2E6E8D5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,793.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F7F269F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BF96352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15,326.287</w:t>
            </w:r>
          </w:p>
        </w:tc>
      </w:tr>
      <w:tr w:rsidR="00B80DBB" w14:paraId="229DC8D4" w14:textId="77777777" w:rsidTr="00B80DBB">
        <w:trPr>
          <w:cantSplit/>
          <w:jc w:val="center"/>
        </w:trPr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F465C" w14:textId="77777777" w:rsidR="00B80DBB" w:rsidRDefault="00B80DBB">
            <w:pPr>
              <w:spacing w:before="100" w:after="100"/>
              <w:ind w:left="100" w:right="100"/>
            </w:pP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5FB33A7" w14:textId="77777777" w:rsidR="00B80DBB" w:rsidRDefault="00B80DB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depth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0F96DCD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BF62D0A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,818.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E2A8AC2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11A222C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15,341.530</w:t>
            </w:r>
          </w:p>
        </w:tc>
      </w:tr>
      <w:tr w:rsidR="00B80DBB" w14:paraId="5CD514CB" w14:textId="77777777" w:rsidTr="00B80DBB">
        <w:trPr>
          <w:cantSplit/>
          <w:jc w:val="center"/>
        </w:trPr>
        <w:tc>
          <w:tcPr>
            <w:tcW w:w="180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E3480" w14:textId="77777777" w:rsidR="00B80DBB" w:rsidRDefault="00B80DBB">
            <w:pPr>
              <w:spacing w:before="100" w:after="100"/>
              <w:ind w:left="100" w:right="100"/>
            </w:pP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9A0D0E9" w14:textId="77777777" w:rsidR="00B80DBB" w:rsidRDefault="00B80DB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wetland typ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97B869D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2E7F434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,022.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7902717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03859AE" w14:textId="77777777" w:rsidR="00B80DBB" w:rsidRDefault="00B80DB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15,441.509</w:t>
            </w:r>
          </w:p>
        </w:tc>
      </w:tr>
    </w:tbl>
    <w:p w14:paraId="148BD3F2" w14:textId="64C212B9" w:rsidR="0076760E" w:rsidRPr="00B80DBB" w:rsidRDefault="0076760E" w:rsidP="00B80DBB"/>
    <w:sectPr w:rsidR="0076760E" w:rsidRPr="00B80DB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363460" w14:textId="77777777" w:rsidR="009644E3" w:rsidRDefault="009644E3">
      <w:pPr>
        <w:spacing w:after="0"/>
      </w:pPr>
      <w:r>
        <w:separator/>
      </w:r>
    </w:p>
  </w:endnote>
  <w:endnote w:type="continuationSeparator" w:id="0">
    <w:p w14:paraId="3C978D49" w14:textId="77777777" w:rsidR="009644E3" w:rsidRDefault="009644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35E220" w14:textId="77777777" w:rsidR="009644E3" w:rsidRDefault="009644E3">
      <w:r>
        <w:separator/>
      </w:r>
    </w:p>
  </w:footnote>
  <w:footnote w:type="continuationSeparator" w:id="0">
    <w:p w14:paraId="6E05492E" w14:textId="77777777" w:rsidR="009644E3" w:rsidRDefault="009644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425672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E4D76"/>
    <w:rsid w:val="00211BA7"/>
    <w:rsid w:val="003F5915"/>
    <w:rsid w:val="004C0A0B"/>
    <w:rsid w:val="004E29B3"/>
    <w:rsid w:val="00590D07"/>
    <w:rsid w:val="0061251F"/>
    <w:rsid w:val="0076760E"/>
    <w:rsid w:val="00784D58"/>
    <w:rsid w:val="008555D4"/>
    <w:rsid w:val="008D6863"/>
    <w:rsid w:val="009644E3"/>
    <w:rsid w:val="00B05713"/>
    <w:rsid w:val="00B80DBB"/>
    <w:rsid w:val="00B83C0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AD777A"/>
  <w15:docId w15:val="{E1BF6A54-6C02-47D0-8EC1-F863C17948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293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5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308</Words>
  <Characters>176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plementary Tables</vt:lpstr>
    </vt:vector>
  </TitlesOfParts>
  <Company/>
  <LinksUpToDate>false</LinksUpToDate>
  <CharactersWithSpaces>2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Tables</dc:title>
  <dc:creator>Scott Jennings</dc:creator>
  <cp:keywords/>
  <cp:lastModifiedBy>Scott Jennings</cp:lastModifiedBy>
  <cp:revision>5</cp:revision>
  <dcterms:created xsi:type="dcterms:W3CDTF">2021-05-05T18:34:00Z</dcterms:created>
  <dcterms:modified xsi:type="dcterms:W3CDTF">2021-08-31T2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